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23C1C" w14:textId="7BCB2BA0" w:rsidR="00C921E7" w:rsidRPr="00EE185D" w:rsidRDefault="00EE185D">
      <w:pPr>
        <w:rPr>
          <w:rFonts w:ascii="Times New Roman" w:hAnsi="Times New Roman" w:cs="Times New Roman"/>
          <w:sz w:val="24"/>
          <w:szCs w:val="24"/>
        </w:rPr>
      </w:pPr>
      <w:r w:rsidRPr="00EE185D">
        <w:rPr>
          <w:rFonts w:ascii="Times New Roman" w:hAnsi="Times New Roman" w:cs="Times New Roman"/>
          <w:sz w:val="24"/>
          <w:szCs w:val="24"/>
        </w:rPr>
        <w:t>Milad Azizi</w:t>
      </w:r>
    </w:p>
    <w:p w14:paraId="3C558206" w14:textId="0138BE80" w:rsidR="00EE185D" w:rsidRPr="00EE185D" w:rsidRDefault="00EE185D">
      <w:pPr>
        <w:rPr>
          <w:rFonts w:ascii="Times New Roman" w:hAnsi="Times New Roman" w:cs="Times New Roman"/>
          <w:sz w:val="24"/>
          <w:szCs w:val="24"/>
        </w:rPr>
      </w:pPr>
      <w:r w:rsidRPr="00EE185D">
        <w:rPr>
          <w:rFonts w:ascii="Times New Roman" w:hAnsi="Times New Roman" w:cs="Times New Roman"/>
          <w:sz w:val="24"/>
          <w:szCs w:val="24"/>
        </w:rPr>
        <w:t>5/20/21</w:t>
      </w:r>
    </w:p>
    <w:p w14:paraId="78F0EDBE" w14:textId="0DF0A03C" w:rsidR="00EE185D" w:rsidRPr="00EE185D" w:rsidRDefault="00EE185D">
      <w:pPr>
        <w:rPr>
          <w:rFonts w:ascii="Times New Roman" w:hAnsi="Times New Roman" w:cs="Times New Roman"/>
          <w:sz w:val="24"/>
          <w:szCs w:val="24"/>
        </w:rPr>
      </w:pPr>
      <w:r w:rsidRPr="00EE185D">
        <w:rPr>
          <w:rFonts w:ascii="Times New Roman" w:hAnsi="Times New Roman" w:cs="Times New Roman"/>
          <w:sz w:val="24"/>
          <w:szCs w:val="24"/>
        </w:rPr>
        <w:t>1.JAVA</w:t>
      </w:r>
    </w:p>
    <w:p w14:paraId="633FE2F4" w14:textId="297AC5E5" w:rsidR="00EE185D" w:rsidRPr="00EE185D" w:rsidRDefault="00EE185D">
      <w:pPr>
        <w:rPr>
          <w:rFonts w:ascii="Times New Roman" w:hAnsi="Times New Roman" w:cs="Times New Roman"/>
          <w:sz w:val="24"/>
          <w:szCs w:val="24"/>
        </w:rPr>
      </w:pPr>
      <w:r w:rsidRPr="00EE185D">
        <w:rPr>
          <w:rFonts w:ascii="Times New Roman" w:hAnsi="Times New Roman" w:cs="Times New Roman"/>
          <w:sz w:val="24"/>
          <w:szCs w:val="24"/>
        </w:rPr>
        <w:t>2.JAVA</w:t>
      </w:r>
    </w:p>
    <w:p w14:paraId="660699F0" w14:textId="7A281E8C" w:rsidR="00EE185D" w:rsidRPr="00EE185D" w:rsidRDefault="00EE185D">
      <w:pPr>
        <w:rPr>
          <w:rFonts w:ascii="Times New Roman" w:hAnsi="Times New Roman" w:cs="Times New Roman"/>
          <w:sz w:val="24"/>
          <w:szCs w:val="24"/>
        </w:rPr>
      </w:pPr>
      <w:r w:rsidRPr="00EE185D">
        <w:rPr>
          <w:rFonts w:ascii="Times New Roman" w:hAnsi="Times New Roman" w:cs="Times New Roman"/>
          <w:sz w:val="24"/>
          <w:szCs w:val="24"/>
        </w:rPr>
        <w:t>3.JAVA</w:t>
      </w:r>
    </w:p>
    <w:p w14:paraId="7028D2F9" w14:textId="30BF02EB" w:rsidR="00EE185D" w:rsidRPr="00EE185D" w:rsidRDefault="00EE185D">
      <w:pPr>
        <w:rPr>
          <w:rFonts w:ascii="Times New Roman" w:hAnsi="Times New Roman" w:cs="Times New Roman"/>
          <w:sz w:val="24"/>
          <w:szCs w:val="24"/>
        </w:rPr>
      </w:pPr>
      <w:r w:rsidRPr="00EE185D">
        <w:rPr>
          <w:rFonts w:ascii="Times New Roman" w:hAnsi="Times New Roman" w:cs="Times New Roman"/>
          <w:sz w:val="24"/>
          <w:szCs w:val="24"/>
        </w:rPr>
        <w:t>4.How can you fetch common records from two tables?</w:t>
      </w:r>
    </w:p>
    <w:p w14:paraId="4A8D9054" w14:textId="63B92720" w:rsidR="00EE185D" w:rsidRPr="00EE185D" w:rsidRDefault="00EE185D">
      <w:pPr>
        <w:rPr>
          <w:rFonts w:ascii="Times New Roman" w:hAnsi="Times New Roman" w:cs="Times New Roman"/>
          <w:sz w:val="24"/>
          <w:szCs w:val="24"/>
        </w:rPr>
      </w:pPr>
      <w:r w:rsidRPr="00EE185D">
        <w:rPr>
          <w:rFonts w:ascii="Times New Roman" w:hAnsi="Times New Roman" w:cs="Times New Roman"/>
          <w:sz w:val="24"/>
          <w:szCs w:val="24"/>
        </w:rPr>
        <w:t>INTERSECTION set operator or inner join</w:t>
      </w:r>
    </w:p>
    <w:p w14:paraId="511ED1BD" w14:textId="0A8D8B02" w:rsidR="00EE185D" w:rsidRPr="00EE185D" w:rsidRDefault="00EE185D">
      <w:pPr>
        <w:rPr>
          <w:rFonts w:ascii="Times New Roman" w:hAnsi="Times New Roman" w:cs="Times New Roman"/>
          <w:sz w:val="24"/>
          <w:szCs w:val="24"/>
        </w:rPr>
      </w:pPr>
      <w:r w:rsidRPr="00EE185D">
        <w:rPr>
          <w:rFonts w:ascii="Times New Roman" w:hAnsi="Times New Roman" w:cs="Times New Roman"/>
          <w:sz w:val="24"/>
          <w:szCs w:val="24"/>
        </w:rPr>
        <w:t>5.Do runtime error exist in python?</w:t>
      </w:r>
    </w:p>
    <w:p w14:paraId="2A3F6E55" w14:textId="17121E26" w:rsidR="00EE185D" w:rsidRPr="00EE185D" w:rsidRDefault="00EE185D" w:rsidP="00EE185D">
      <w:pPr>
        <w:pStyle w:val="Default"/>
      </w:pPr>
      <w:r w:rsidRPr="00EE185D">
        <w:t xml:space="preserve">Yes, it does, during the execution of one of the statements in the program, an error occurred that caused the interpreter to stop executing the program and display an error message. </w:t>
      </w:r>
    </w:p>
    <w:p w14:paraId="731A899D" w14:textId="5E788C57" w:rsidR="00EE185D" w:rsidRPr="00EE185D" w:rsidRDefault="00EE185D" w:rsidP="00EE185D">
      <w:pPr>
        <w:rPr>
          <w:rFonts w:ascii="Times New Roman" w:hAnsi="Times New Roman" w:cs="Times New Roman"/>
          <w:sz w:val="24"/>
          <w:szCs w:val="24"/>
        </w:rPr>
      </w:pPr>
      <w:r w:rsidRPr="00EE185D">
        <w:rPr>
          <w:rFonts w:ascii="Times New Roman" w:hAnsi="Times New Roman" w:cs="Times New Roman"/>
          <w:sz w:val="24"/>
          <w:szCs w:val="24"/>
        </w:rPr>
        <w:t>Example: Misspelled or incorrectly capitalized variable and function names</w:t>
      </w:r>
    </w:p>
    <w:sectPr w:rsidR="00EE185D" w:rsidRPr="00EE18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DezNDG2tDA2NDRU0lEKTi0uzszPAykwrAUAwsUfhCwAAAA="/>
  </w:docVars>
  <w:rsids>
    <w:rsidRoot w:val="00283669"/>
    <w:rsid w:val="00283669"/>
    <w:rsid w:val="00C921E7"/>
    <w:rsid w:val="00EE1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A2BFE"/>
  <w15:chartTrackingRefBased/>
  <w15:docId w15:val="{36D66F33-44EF-4623-ACF8-4C615F6C4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E185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2</cp:revision>
  <dcterms:created xsi:type="dcterms:W3CDTF">2021-05-20T18:08:00Z</dcterms:created>
  <dcterms:modified xsi:type="dcterms:W3CDTF">2021-05-20T18:11:00Z</dcterms:modified>
</cp:coreProperties>
</file>